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4DC09D" w14:textId="469BC4D6" w:rsidR="006306AA" w:rsidRPr="006306AA" w:rsidRDefault="00141D96" w:rsidP="002A75F6">
      <w:pPr>
        <w:spacing w:line="480" w:lineRule="auto"/>
        <w:rPr>
          <w:rFonts w:ascii="Times New Roman" w:hAnsi="Times New Roman"/>
          <w:color w:val="000000"/>
          <w:kern w:val="0"/>
          <w:sz w:val="20"/>
          <w:szCs w:val="20"/>
        </w:rPr>
      </w:pPr>
      <w:r w:rsidRPr="00141D96">
        <w:rPr>
          <w:rFonts w:ascii="Times New Roman" w:hAnsi="Times New Roman"/>
          <w:b/>
          <w:bCs/>
          <w:color w:val="000000"/>
          <w:sz w:val="20"/>
          <w:szCs w:val="20"/>
        </w:rPr>
        <w:t xml:space="preserve">Additional file </w:t>
      </w:r>
      <w:r>
        <w:rPr>
          <w:rFonts w:ascii="Times New Roman" w:hAnsi="Times New Roman"/>
          <w:b/>
          <w:bCs/>
          <w:color w:val="000000"/>
          <w:sz w:val="20"/>
          <w:szCs w:val="20"/>
        </w:rPr>
        <w:t>2</w:t>
      </w:r>
      <w:r w:rsidR="002A75F6" w:rsidRPr="00FB7652">
        <w:rPr>
          <w:rFonts w:ascii="Times New Roman" w:hAnsi="Times New Roman"/>
          <w:b/>
          <w:bCs/>
          <w:color w:val="000000"/>
          <w:sz w:val="20"/>
          <w:szCs w:val="20"/>
        </w:rPr>
        <w:t>.</w:t>
      </w:r>
      <w:r w:rsidR="002A75F6" w:rsidRPr="00FB7652">
        <w:rPr>
          <w:rFonts w:ascii="Times New Roman" w:hAnsi="Times New Roman"/>
          <w:color w:val="000000"/>
          <w:sz w:val="20"/>
          <w:szCs w:val="20"/>
        </w:rPr>
        <w:t xml:space="preserve"> The sequence</w:t>
      </w:r>
      <w:r w:rsidR="0048566A">
        <w:rPr>
          <w:rFonts w:ascii="Times New Roman" w:hAnsi="Times New Roman"/>
          <w:color w:val="000000"/>
          <w:sz w:val="20"/>
          <w:szCs w:val="20"/>
        </w:rPr>
        <w:t>s</w:t>
      </w:r>
      <w:r w:rsidR="002A75F6" w:rsidRPr="00FB7652">
        <w:rPr>
          <w:rFonts w:ascii="Times New Roman" w:hAnsi="Times New Roman"/>
          <w:color w:val="000000"/>
          <w:sz w:val="20"/>
          <w:szCs w:val="20"/>
        </w:rPr>
        <w:t xml:space="preserve"> of primers used in the study </w:t>
      </w:r>
      <w:r w:rsidR="002A75F6" w:rsidRPr="00FB7652">
        <w:rPr>
          <w:rFonts w:ascii="Times New Roman" w:hAnsi="Times New Roman"/>
          <w:color w:val="000000"/>
          <w:kern w:val="0"/>
          <w:sz w:val="20"/>
          <w:szCs w:val="20"/>
        </w:rPr>
        <w:t xml:space="preserve">to amplify the enhanced cyan fluorescent protein (ECFP) with a nuclear </w:t>
      </w:r>
      <w:r w:rsidR="002A75F6" w:rsidRPr="0029731C">
        <w:rPr>
          <w:rFonts w:ascii="Times New Roman" w:hAnsi="Times New Roman"/>
          <w:noProof/>
          <w:color w:val="000000"/>
          <w:kern w:val="0"/>
          <w:sz w:val="20"/>
          <w:szCs w:val="20"/>
        </w:rPr>
        <w:t>localization</w:t>
      </w:r>
      <w:r w:rsidR="002A75F6" w:rsidRPr="00FB7652">
        <w:rPr>
          <w:rFonts w:ascii="Times New Roman" w:hAnsi="Times New Roman"/>
          <w:color w:val="000000"/>
          <w:kern w:val="0"/>
          <w:sz w:val="20"/>
          <w:szCs w:val="20"/>
        </w:rPr>
        <w:t xml:space="preserve"> signal (NLS) (ECEP-NLS) and to mutate </w:t>
      </w:r>
      <w:r w:rsidR="006306AA">
        <w:rPr>
          <w:rFonts w:ascii="Times New Roman" w:hAnsi="Times New Roman"/>
          <w:color w:val="000000"/>
          <w:kern w:val="0"/>
          <w:sz w:val="20"/>
          <w:szCs w:val="20"/>
        </w:rPr>
        <w:t xml:space="preserve">the </w:t>
      </w:r>
      <w:r w:rsidR="002A75F6" w:rsidRPr="00FB7652">
        <w:rPr>
          <w:rFonts w:ascii="Times New Roman" w:hAnsi="Times New Roman"/>
          <w:color w:val="000000"/>
          <w:kern w:val="0"/>
          <w:sz w:val="20"/>
          <w:szCs w:val="20"/>
        </w:rPr>
        <w:t>NES</w:t>
      </w:r>
      <w:r w:rsidR="00FB7652">
        <w:rPr>
          <w:rFonts w:ascii="Times New Roman" w:hAnsi="Times New Roman"/>
          <w:color w:val="000000"/>
          <w:kern w:val="0"/>
          <w:sz w:val="20"/>
          <w:szCs w:val="20"/>
        </w:rPr>
        <w:t xml:space="preserve"> sequences </w:t>
      </w:r>
      <w:r w:rsidR="002A75F6" w:rsidRPr="00FB7652">
        <w:rPr>
          <w:rFonts w:ascii="Times New Roman" w:hAnsi="Times New Roman"/>
          <w:color w:val="000000"/>
          <w:kern w:val="0"/>
          <w:sz w:val="20"/>
          <w:szCs w:val="20"/>
        </w:rPr>
        <w:t xml:space="preserve">of </w:t>
      </w:r>
      <w:r w:rsidR="002A75F6" w:rsidRPr="00FB7652">
        <w:rPr>
          <w:rFonts w:ascii="Times New Roman" w:hAnsi="Times New Roman"/>
          <w:i/>
          <w:color w:val="000000"/>
          <w:kern w:val="0"/>
          <w:sz w:val="20"/>
          <w:szCs w:val="20"/>
        </w:rPr>
        <w:t>P</w:t>
      </w:r>
      <w:r w:rsidR="00462A74">
        <w:rPr>
          <w:rFonts w:ascii="Times New Roman" w:hAnsi="Times New Roman"/>
          <w:i/>
          <w:color w:val="000000"/>
          <w:kern w:val="0"/>
          <w:sz w:val="20"/>
          <w:szCs w:val="20"/>
        </w:rPr>
        <w:t>p</w:t>
      </w:r>
      <w:r w:rsidR="002A75F6" w:rsidRPr="00FB7652">
        <w:rPr>
          <w:rFonts w:ascii="Times New Roman" w:hAnsi="Times New Roman"/>
          <w:i/>
          <w:color w:val="000000"/>
          <w:kern w:val="0"/>
          <w:sz w:val="20"/>
          <w:szCs w:val="20"/>
        </w:rPr>
        <w:t xml:space="preserve">mar1 </w:t>
      </w:r>
      <w:r w:rsidR="002A75F6" w:rsidRPr="00FB7652">
        <w:rPr>
          <w:rFonts w:ascii="Times New Roman" w:hAnsi="Times New Roman"/>
          <w:iCs/>
          <w:color w:val="000000"/>
          <w:kern w:val="0"/>
          <w:sz w:val="20"/>
          <w:szCs w:val="20"/>
        </w:rPr>
        <w:t xml:space="preserve">and </w:t>
      </w:r>
      <w:r w:rsidR="002A75F6" w:rsidRPr="00FB7652">
        <w:rPr>
          <w:rFonts w:ascii="Times New Roman" w:hAnsi="Times New Roman"/>
          <w:i/>
          <w:color w:val="000000"/>
          <w:kern w:val="0"/>
          <w:sz w:val="20"/>
          <w:szCs w:val="20"/>
        </w:rPr>
        <w:t xml:space="preserve">Ppmar2 </w:t>
      </w:r>
      <w:r w:rsidR="002A75F6" w:rsidRPr="00FB7652">
        <w:rPr>
          <w:rFonts w:ascii="Times New Roman" w:hAnsi="Times New Roman"/>
          <w:color w:val="000000"/>
          <w:kern w:val="0"/>
          <w:sz w:val="20"/>
          <w:szCs w:val="20"/>
        </w:rPr>
        <w:t>transposases.</w:t>
      </w:r>
    </w:p>
    <w:tbl>
      <w:tblPr>
        <w:tblW w:w="9379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46"/>
        <w:gridCol w:w="7633"/>
      </w:tblGrid>
      <w:tr w:rsidR="006A5242" w:rsidRPr="000E3CC6" w14:paraId="6F702B44" w14:textId="77777777" w:rsidTr="00FB7652">
        <w:tc>
          <w:tcPr>
            <w:tcW w:w="1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E328BD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Primer </w:t>
            </w:r>
          </w:p>
        </w:tc>
        <w:tc>
          <w:tcPr>
            <w:tcW w:w="7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9ED578" w14:textId="77777777" w:rsidR="002A75F6" w:rsidRPr="000E3CC6" w:rsidRDefault="002A75F6" w:rsidP="00457F4D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Sequences 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（</w:t>
            </w:r>
            <w:r w:rsidRPr="000E3CC6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5’--3’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）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to amplify ECEP-NLS </w:t>
            </w:r>
          </w:p>
        </w:tc>
      </w:tr>
      <w:tr w:rsidR="002A75F6" w:rsidRPr="000E3CC6" w14:paraId="53FA356D" w14:textId="77777777" w:rsidTr="00FB7652">
        <w:tc>
          <w:tcPr>
            <w:tcW w:w="1746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D38C544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ECFP-NLS-F</w:t>
            </w:r>
          </w:p>
        </w:tc>
        <w:tc>
          <w:tcPr>
            <w:tcW w:w="763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5F49B64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TAAGAATGCGGCCGCCTATGGTGAGCAAGG</w:t>
            </w: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(plus </w:t>
            </w:r>
            <w:r w:rsidRPr="000E3CC6">
              <w:rPr>
                <w:rFonts w:ascii="Times New Roman" w:hAnsi="Times New Roman"/>
                <w:i/>
                <w:iCs/>
                <w:color w:val="000000"/>
                <w:sz w:val="20"/>
                <w:szCs w:val="20"/>
              </w:rPr>
              <w:t>Not Ⅰ</w:t>
            </w: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Restriction sites (</w:t>
            </w: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CGGCCGC</w:t>
            </w: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))</w:t>
            </w:r>
          </w:p>
        </w:tc>
      </w:tr>
      <w:tr w:rsidR="006A5242" w:rsidRPr="000E3CC6" w14:paraId="593A8970" w14:textId="77777777" w:rsidTr="00FB7652">
        <w:tc>
          <w:tcPr>
            <w:tcW w:w="174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0E0783B" w14:textId="77777777" w:rsidR="002A75F6" w:rsidRPr="000E3CC6" w:rsidDel="00EA731A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ECFP-NLS-R</w:t>
            </w:r>
          </w:p>
        </w:tc>
        <w:tc>
          <w:tcPr>
            <w:tcW w:w="7633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E713CE8" w14:textId="77777777" w:rsidR="002A75F6" w:rsidRPr="000E3CC6" w:rsidDel="00EA731A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CGCTCGAGCTAGCAGCCGGATCCCTTGTA</w:t>
            </w: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(plus XhoⅠ Restriction sites (</w:t>
            </w: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CGAG</w:t>
            </w: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))</w:t>
            </w:r>
          </w:p>
        </w:tc>
      </w:tr>
      <w:tr w:rsidR="006A5242" w:rsidRPr="000E3CC6" w14:paraId="73A7E4DA" w14:textId="77777777" w:rsidTr="00FB7652">
        <w:tc>
          <w:tcPr>
            <w:tcW w:w="1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B782F4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Primer </w:t>
            </w:r>
          </w:p>
        </w:tc>
        <w:tc>
          <w:tcPr>
            <w:tcW w:w="7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278861" w14:textId="77777777" w:rsidR="002A75F6" w:rsidRPr="000E3CC6" w:rsidRDefault="002A75F6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Sequences 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（</w:t>
            </w:r>
            <w:r w:rsidRPr="000E3CC6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5’--3’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>）</w:t>
            </w:r>
            <w:r w:rsidRPr="000E3CC6"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  <w:t xml:space="preserve">to </w:t>
            </w:r>
            <w:r w:rsidRPr="000E3CC6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mutate NES of </w:t>
            </w:r>
            <w:r w:rsidRPr="000E3CC6">
              <w:rPr>
                <w:rFonts w:ascii="Times New Roman" w:hAnsi="Times New Roman"/>
                <w:b/>
                <w:bCs/>
                <w:i/>
                <w:color w:val="000000"/>
                <w:kern w:val="0"/>
                <w:sz w:val="20"/>
                <w:szCs w:val="20"/>
              </w:rPr>
              <w:t>P</w:t>
            </w:r>
            <w:r w:rsidR="00462A74">
              <w:rPr>
                <w:rFonts w:ascii="Times New Roman" w:hAnsi="Times New Roman"/>
                <w:b/>
                <w:bCs/>
                <w:i/>
                <w:color w:val="000000"/>
                <w:kern w:val="0"/>
                <w:sz w:val="20"/>
                <w:szCs w:val="20"/>
              </w:rPr>
              <w:t>p</w:t>
            </w:r>
            <w:r w:rsidRPr="000E3CC6">
              <w:rPr>
                <w:rFonts w:ascii="Times New Roman" w:hAnsi="Times New Roman"/>
                <w:b/>
                <w:bCs/>
                <w:i/>
                <w:color w:val="000000"/>
                <w:kern w:val="0"/>
                <w:sz w:val="20"/>
                <w:szCs w:val="20"/>
              </w:rPr>
              <w:t xml:space="preserve">mar1 </w:t>
            </w:r>
            <w:r w:rsidRPr="000E3CC6">
              <w:rPr>
                <w:rFonts w:ascii="Times New Roman" w:hAnsi="Times New Roman"/>
                <w:b/>
                <w:bCs/>
                <w:color w:val="000000"/>
                <w:kern w:val="0"/>
                <w:sz w:val="20"/>
                <w:szCs w:val="20"/>
              </w:rPr>
              <w:t>transposase</w:t>
            </w:r>
          </w:p>
        </w:tc>
      </w:tr>
      <w:tr w:rsidR="006A5242" w:rsidRPr="000E3CC6" w14:paraId="6F29587B" w14:textId="77777777" w:rsidTr="00FB7652">
        <w:tc>
          <w:tcPr>
            <w:tcW w:w="1746" w:type="dxa"/>
            <w:tcBorders>
              <w:top w:val="single" w:sz="4" w:space="0" w:color="auto"/>
            </w:tcBorders>
            <w:shd w:val="clear" w:color="auto" w:fill="auto"/>
          </w:tcPr>
          <w:p w14:paraId="0B036374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A477L-A479L-F</w:t>
            </w:r>
          </w:p>
        </w:tc>
        <w:tc>
          <w:tcPr>
            <w:tcW w:w="7633" w:type="dxa"/>
            <w:tcBorders>
              <w:top w:val="single" w:sz="4" w:space="0" w:color="auto"/>
            </w:tcBorders>
            <w:shd w:val="clear" w:color="auto" w:fill="auto"/>
          </w:tcPr>
          <w:p w14:paraId="1C0B0E1E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AAACAAAGACTTGAGAGAGAAGATAGGCTGCCATTGCAAATCCCTTGTGAAGCTTCCTTGCTAGC</w:t>
            </w:r>
          </w:p>
        </w:tc>
      </w:tr>
      <w:tr w:rsidR="006A5242" w:rsidRPr="000E3CC6" w14:paraId="2EC0E0F1" w14:textId="77777777" w:rsidTr="00FB7652">
        <w:tc>
          <w:tcPr>
            <w:tcW w:w="1746" w:type="dxa"/>
            <w:shd w:val="clear" w:color="auto" w:fill="auto"/>
          </w:tcPr>
          <w:p w14:paraId="203460BE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A477L-A479L-R</w:t>
            </w:r>
          </w:p>
        </w:tc>
        <w:tc>
          <w:tcPr>
            <w:tcW w:w="7633" w:type="dxa"/>
            <w:shd w:val="clear" w:color="auto" w:fill="auto"/>
          </w:tcPr>
          <w:p w14:paraId="14702ED2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CTAGCAAGGAAGCTTCACAAGGGATTTGCAATGGCAGCCTATCTTCTCTCTCAAGTCTTTGTTTCT</w:t>
            </w:r>
          </w:p>
        </w:tc>
      </w:tr>
      <w:tr w:rsidR="006A5242" w:rsidRPr="000E3CC6" w14:paraId="10975233" w14:textId="77777777" w:rsidTr="00FB7652">
        <w:tc>
          <w:tcPr>
            <w:tcW w:w="1746" w:type="dxa"/>
            <w:shd w:val="clear" w:color="auto" w:fill="auto"/>
          </w:tcPr>
          <w:p w14:paraId="38824F4C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E472I-F</w:t>
            </w:r>
          </w:p>
        </w:tc>
        <w:tc>
          <w:tcPr>
            <w:tcW w:w="7633" w:type="dxa"/>
            <w:shd w:val="clear" w:color="auto" w:fill="auto"/>
          </w:tcPr>
          <w:p w14:paraId="7A28F6F7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CACATCCAGAAACAAAGACTTATCAGAGAAGATAGGCTGCCATTG</w:t>
            </w:r>
          </w:p>
        </w:tc>
      </w:tr>
      <w:tr w:rsidR="006A5242" w:rsidRPr="000E3CC6" w14:paraId="134E7C95" w14:textId="77777777" w:rsidTr="00FB7652">
        <w:tc>
          <w:tcPr>
            <w:tcW w:w="1746" w:type="dxa"/>
            <w:shd w:val="clear" w:color="auto" w:fill="auto"/>
          </w:tcPr>
          <w:p w14:paraId="18393ABB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E472I-R</w:t>
            </w:r>
          </w:p>
        </w:tc>
        <w:tc>
          <w:tcPr>
            <w:tcW w:w="7633" w:type="dxa"/>
            <w:shd w:val="clear" w:color="auto" w:fill="auto"/>
          </w:tcPr>
          <w:p w14:paraId="668EE75B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ATGGCAGCCTATCTTCTCTGATAAGTCTTTGTTTCTGGATGTGAG</w:t>
            </w:r>
          </w:p>
        </w:tc>
      </w:tr>
      <w:tr w:rsidR="006A5242" w:rsidRPr="000E3CC6" w14:paraId="70B96B0E" w14:textId="77777777" w:rsidTr="00FB7652">
        <w:tc>
          <w:tcPr>
            <w:tcW w:w="1746" w:type="dxa"/>
            <w:shd w:val="clear" w:color="auto" w:fill="auto"/>
          </w:tcPr>
          <w:p w14:paraId="450E1088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Q469L-F</w:t>
            </w:r>
          </w:p>
        </w:tc>
        <w:tc>
          <w:tcPr>
            <w:tcW w:w="7633" w:type="dxa"/>
            <w:shd w:val="clear" w:color="auto" w:fill="auto"/>
          </w:tcPr>
          <w:p w14:paraId="479D1848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AAATTCCTCACATCCAGAAACTGAGACTTGAGAGAGAAGATAGGC</w:t>
            </w:r>
          </w:p>
        </w:tc>
      </w:tr>
      <w:tr w:rsidR="006A5242" w:rsidRPr="000E3CC6" w14:paraId="37C61835" w14:textId="77777777" w:rsidTr="00FB7652">
        <w:tc>
          <w:tcPr>
            <w:tcW w:w="1746" w:type="dxa"/>
            <w:shd w:val="clear" w:color="auto" w:fill="auto"/>
          </w:tcPr>
          <w:p w14:paraId="144CDD51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Q469L-R</w:t>
            </w:r>
          </w:p>
        </w:tc>
        <w:tc>
          <w:tcPr>
            <w:tcW w:w="7633" w:type="dxa"/>
            <w:shd w:val="clear" w:color="auto" w:fill="auto"/>
          </w:tcPr>
          <w:p w14:paraId="63D32F2F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CCTATCTTCTCTCTCAAGTCTCAGTTTCTGGATGTGAGGAATTTT</w:t>
            </w:r>
          </w:p>
        </w:tc>
      </w:tr>
      <w:tr w:rsidR="006A5242" w:rsidRPr="000E3CC6" w14:paraId="7212EA8F" w14:textId="77777777" w:rsidTr="00FB7652">
        <w:tc>
          <w:tcPr>
            <w:tcW w:w="1746" w:type="dxa"/>
            <w:shd w:val="clear" w:color="auto" w:fill="auto"/>
          </w:tcPr>
          <w:p w14:paraId="459B85F1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A477L-F</w:t>
            </w:r>
          </w:p>
        </w:tc>
        <w:tc>
          <w:tcPr>
            <w:tcW w:w="7633" w:type="dxa"/>
            <w:shd w:val="clear" w:color="auto" w:fill="auto"/>
          </w:tcPr>
          <w:p w14:paraId="7A6E3C79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GACTTGAGAGAGAAGATAGGCTGCCAGCTCAAATCCCTTGTGAA</w:t>
            </w:r>
          </w:p>
        </w:tc>
      </w:tr>
      <w:tr w:rsidR="006A5242" w:rsidRPr="000E3CC6" w14:paraId="62612A6D" w14:textId="77777777" w:rsidTr="00FB7652">
        <w:tc>
          <w:tcPr>
            <w:tcW w:w="1746" w:type="dxa"/>
            <w:shd w:val="clear" w:color="auto" w:fill="auto"/>
          </w:tcPr>
          <w:p w14:paraId="5ABD72D9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A477L-R</w:t>
            </w:r>
          </w:p>
        </w:tc>
        <w:tc>
          <w:tcPr>
            <w:tcW w:w="7633" w:type="dxa"/>
            <w:shd w:val="clear" w:color="auto" w:fill="auto"/>
          </w:tcPr>
          <w:p w14:paraId="30EBD543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TCACAAGGGATTTGAGCTGGCAGCCTATCTTCTCTCTCAAGTCT</w:t>
            </w:r>
          </w:p>
        </w:tc>
      </w:tr>
      <w:tr w:rsidR="006A5242" w:rsidRPr="000E3CC6" w14:paraId="539DAD1C" w14:textId="77777777" w:rsidTr="00FB7652">
        <w:tc>
          <w:tcPr>
            <w:tcW w:w="1746" w:type="dxa"/>
            <w:shd w:val="clear" w:color="auto" w:fill="auto"/>
          </w:tcPr>
          <w:p w14:paraId="44A5958D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P478E-A479I-F</w:t>
            </w:r>
          </w:p>
        </w:tc>
        <w:tc>
          <w:tcPr>
            <w:tcW w:w="7633" w:type="dxa"/>
            <w:shd w:val="clear" w:color="auto" w:fill="auto"/>
          </w:tcPr>
          <w:p w14:paraId="1F672907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AAGACTTGAGAGAGAAGATAGGGCTGAAATTCAAATCCCTTGTGAAGCTTCC</w:t>
            </w:r>
          </w:p>
        </w:tc>
      </w:tr>
      <w:tr w:rsidR="006A5242" w:rsidRPr="000E3CC6" w14:paraId="447E3299" w14:textId="77777777" w:rsidTr="00FB7652">
        <w:tc>
          <w:tcPr>
            <w:tcW w:w="1746" w:type="dxa"/>
            <w:tcBorders>
              <w:bottom w:val="single" w:sz="4" w:space="0" w:color="auto"/>
            </w:tcBorders>
            <w:shd w:val="clear" w:color="auto" w:fill="auto"/>
          </w:tcPr>
          <w:p w14:paraId="6306F485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Z-P478E-A479I-R</w:t>
            </w:r>
          </w:p>
        </w:tc>
        <w:tc>
          <w:tcPr>
            <w:tcW w:w="7633" w:type="dxa"/>
            <w:tcBorders>
              <w:bottom w:val="single" w:sz="4" w:space="0" w:color="auto"/>
            </w:tcBorders>
            <w:shd w:val="clear" w:color="auto" w:fill="auto"/>
          </w:tcPr>
          <w:p w14:paraId="1CDF7AFE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GGAAGCTTCACAAGGGATTTGAATTTCAGCCCTATCTTCTCTCTCAAGTCTTTG</w:t>
            </w:r>
          </w:p>
        </w:tc>
      </w:tr>
      <w:tr w:rsidR="006A5242" w:rsidRPr="000E3CC6" w14:paraId="10A6466B" w14:textId="77777777" w:rsidTr="00FB7652">
        <w:tc>
          <w:tcPr>
            <w:tcW w:w="17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67E6A2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Primer </w:t>
            </w:r>
          </w:p>
        </w:tc>
        <w:tc>
          <w:tcPr>
            <w:tcW w:w="7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07A088" w14:textId="77777777" w:rsidR="002A75F6" w:rsidRPr="000E3CC6" w:rsidRDefault="002A75F6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Sequences </w:t>
            </w: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>（</w:t>
            </w: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>5’--3’</w:t>
            </w: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>）</w:t>
            </w: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o mutate NES of </w:t>
            </w:r>
            <w:r w:rsidRPr="000E3CC6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="00462A74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0E3CC6">
              <w:rPr>
                <w:rFonts w:ascii="Times New Roman" w:hAnsi="Times New Roman"/>
                <w:b/>
                <w:bCs/>
                <w:i/>
                <w:iCs/>
                <w:sz w:val="20"/>
                <w:szCs w:val="20"/>
              </w:rPr>
              <w:t>mar2</w:t>
            </w:r>
            <w:r w:rsidRPr="000E3CC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transposase</w:t>
            </w:r>
          </w:p>
        </w:tc>
      </w:tr>
      <w:tr w:rsidR="006A5242" w:rsidRPr="000E3CC6" w14:paraId="34C42376" w14:textId="77777777" w:rsidTr="00FB7652">
        <w:tc>
          <w:tcPr>
            <w:tcW w:w="1746" w:type="dxa"/>
            <w:tcBorders>
              <w:top w:val="single" w:sz="4" w:space="0" w:color="auto"/>
            </w:tcBorders>
            <w:shd w:val="clear" w:color="auto" w:fill="auto"/>
          </w:tcPr>
          <w:p w14:paraId="55E83583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I441A-F</w:t>
            </w:r>
          </w:p>
        </w:tc>
        <w:tc>
          <w:tcPr>
            <w:tcW w:w="7633" w:type="dxa"/>
            <w:tcBorders>
              <w:top w:val="single" w:sz="4" w:space="0" w:color="auto"/>
            </w:tcBorders>
            <w:shd w:val="clear" w:color="auto" w:fill="auto"/>
          </w:tcPr>
          <w:p w14:paraId="4859B6BC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TGAGAGGAATGGTGTTCTTTCCGCTAGATTACAATGTGACCTAGTAG</w:t>
            </w:r>
          </w:p>
        </w:tc>
      </w:tr>
      <w:tr w:rsidR="006A5242" w:rsidRPr="000E3CC6" w14:paraId="69677675" w14:textId="77777777" w:rsidTr="00FB7652">
        <w:tc>
          <w:tcPr>
            <w:tcW w:w="1746" w:type="dxa"/>
            <w:shd w:val="clear" w:color="auto" w:fill="auto"/>
          </w:tcPr>
          <w:p w14:paraId="6391458C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I441A-R</w:t>
            </w:r>
          </w:p>
        </w:tc>
        <w:tc>
          <w:tcPr>
            <w:tcW w:w="7633" w:type="dxa"/>
            <w:shd w:val="clear" w:color="auto" w:fill="auto"/>
          </w:tcPr>
          <w:p w14:paraId="57260A56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ACTAGGTCACATTGTAATCTAGCGGAAAGAACACCATTCCTCTCAA</w:t>
            </w:r>
          </w:p>
        </w:tc>
      </w:tr>
      <w:tr w:rsidR="006A5242" w:rsidRPr="000E3CC6" w14:paraId="06CB3E47" w14:textId="77777777" w:rsidTr="00FB7652">
        <w:tc>
          <w:tcPr>
            <w:tcW w:w="1746" w:type="dxa"/>
            <w:shd w:val="clear" w:color="auto" w:fill="auto"/>
          </w:tcPr>
          <w:p w14:paraId="413851F4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S440L-F</w:t>
            </w:r>
          </w:p>
        </w:tc>
        <w:tc>
          <w:tcPr>
            <w:tcW w:w="7633" w:type="dxa"/>
            <w:shd w:val="clear" w:color="auto" w:fill="auto"/>
          </w:tcPr>
          <w:p w14:paraId="28ACC340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ATCACTTGAGAGGAATGGTGTTCTTCTGATTAGATTACAATGTGACCTAGTAGTT</w:t>
            </w:r>
          </w:p>
        </w:tc>
      </w:tr>
      <w:tr w:rsidR="006A5242" w:rsidRPr="000E3CC6" w14:paraId="175F917D" w14:textId="77777777" w:rsidTr="00FB7652">
        <w:tc>
          <w:tcPr>
            <w:tcW w:w="1746" w:type="dxa"/>
            <w:shd w:val="clear" w:color="auto" w:fill="auto"/>
          </w:tcPr>
          <w:p w14:paraId="3E20DCF8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S440L-R</w:t>
            </w:r>
          </w:p>
        </w:tc>
        <w:tc>
          <w:tcPr>
            <w:tcW w:w="7633" w:type="dxa"/>
            <w:shd w:val="clear" w:color="auto" w:fill="auto"/>
          </w:tcPr>
          <w:p w14:paraId="0DC9F242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ACTACTAGGTCACATTGTAATCTAATCAGAAGAACACCATTCCTCTCAAGTGATTG</w:t>
            </w:r>
          </w:p>
        </w:tc>
      </w:tr>
      <w:tr w:rsidR="006A5242" w:rsidRPr="000E3CC6" w14:paraId="4C946E42" w14:textId="77777777" w:rsidTr="00FB7652">
        <w:tc>
          <w:tcPr>
            <w:tcW w:w="1746" w:type="dxa"/>
            <w:shd w:val="clear" w:color="auto" w:fill="auto"/>
          </w:tcPr>
          <w:p w14:paraId="485D3523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>X-C445L-F</w:t>
            </w:r>
          </w:p>
        </w:tc>
        <w:tc>
          <w:tcPr>
            <w:tcW w:w="7633" w:type="dxa"/>
            <w:shd w:val="clear" w:color="auto" w:fill="auto"/>
          </w:tcPr>
          <w:p w14:paraId="3ACC598E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TTGAGAGGAATGGTGTTCTTTCCATTAGATTACAACTGGACCTAGTAGTTGTGAATG</w:t>
            </w:r>
          </w:p>
        </w:tc>
      </w:tr>
      <w:tr w:rsidR="006A5242" w:rsidRPr="000E3CC6" w14:paraId="21F18DA1" w14:textId="77777777" w:rsidTr="00FB7652">
        <w:tc>
          <w:tcPr>
            <w:tcW w:w="1746" w:type="dxa"/>
            <w:shd w:val="clear" w:color="auto" w:fill="auto"/>
          </w:tcPr>
          <w:p w14:paraId="7556B35D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C445L-R</w:t>
            </w:r>
          </w:p>
        </w:tc>
        <w:tc>
          <w:tcPr>
            <w:tcW w:w="7633" w:type="dxa"/>
            <w:shd w:val="clear" w:color="auto" w:fill="auto"/>
          </w:tcPr>
          <w:p w14:paraId="1A2BEB60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TCACAACTACTAGGTCCAGTTGTAATCTAATGGAAAGAACACCATTCCTCTCAAG</w:t>
            </w:r>
          </w:p>
        </w:tc>
      </w:tr>
      <w:tr w:rsidR="006A5242" w:rsidRPr="000E3CC6" w14:paraId="4156580E" w14:textId="77777777" w:rsidTr="00FB7652">
        <w:tc>
          <w:tcPr>
            <w:tcW w:w="1746" w:type="dxa"/>
            <w:shd w:val="clear" w:color="auto" w:fill="auto"/>
          </w:tcPr>
          <w:p w14:paraId="4AD32577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N436L-F</w:t>
            </w:r>
          </w:p>
        </w:tc>
        <w:tc>
          <w:tcPr>
            <w:tcW w:w="7633" w:type="dxa"/>
            <w:shd w:val="clear" w:color="auto" w:fill="auto"/>
          </w:tcPr>
          <w:p w14:paraId="2151271D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CTTGAAGAAGCAATCACTTGAGAGGCTGGGTGTTCTTTCCATTAGATTACAATG</w:t>
            </w:r>
          </w:p>
        </w:tc>
      </w:tr>
      <w:tr w:rsidR="006A5242" w:rsidRPr="000E3CC6" w14:paraId="21C5D015" w14:textId="77777777" w:rsidTr="00FB7652">
        <w:tc>
          <w:tcPr>
            <w:tcW w:w="1746" w:type="dxa"/>
            <w:shd w:val="clear" w:color="auto" w:fill="auto"/>
          </w:tcPr>
          <w:p w14:paraId="287CE6BB" w14:textId="77777777" w:rsidR="002A75F6" w:rsidRPr="000E3CC6" w:rsidRDefault="002A75F6" w:rsidP="00457F4D">
            <w:pPr>
              <w:spacing w:line="360" w:lineRule="auto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0E3CC6">
              <w:rPr>
                <w:rFonts w:ascii="Times New Roman" w:hAnsi="Times New Roman"/>
                <w:color w:val="000000"/>
                <w:sz w:val="20"/>
                <w:szCs w:val="20"/>
              </w:rPr>
              <w:t>X-N436L-R</w:t>
            </w:r>
          </w:p>
        </w:tc>
        <w:tc>
          <w:tcPr>
            <w:tcW w:w="7633" w:type="dxa"/>
            <w:shd w:val="clear" w:color="auto" w:fill="auto"/>
          </w:tcPr>
          <w:p w14:paraId="5AAC5F03" w14:textId="77777777" w:rsidR="002A75F6" w:rsidRPr="0078018B" w:rsidRDefault="002A75F6" w:rsidP="00457F4D">
            <w:pPr>
              <w:spacing w:line="360" w:lineRule="auto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</w:pPr>
            <w:r w:rsidRPr="0078018B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TTGTAATCTAATGGAAAGAACACCCAGCCTCTCAAGTGATTGCTTCTTCAAGT</w:t>
            </w:r>
          </w:p>
        </w:tc>
      </w:tr>
    </w:tbl>
    <w:p w14:paraId="3CCC6EE0" w14:textId="77777777" w:rsidR="002A75F6" w:rsidRDefault="002A75F6" w:rsidP="002A75F6">
      <w:pPr>
        <w:rPr>
          <w:rFonts w:ascii="Times New Roman" w:hAnsi="Times New Roman"/>
          <w:color w:val="000000"/>
          <w:sz w:val="18"/>
          <w:szCs w:val="18"/>
        </w:rPr>
      </w:pPr>
    </w:p>
    <w:p w14:paraId="09C65887" w14:textId="77777777" w:rsidR="001471DC" w:rsidRDefault="001471DC" w:rsidP="002A75F6">
      <w:pPr>
        <w:rPr>
          <w:rFonts w:ascii="Times New Roman" w:hAnsi="Times New Roman"/>
          <w:color w:val="000000"/>
          <w:sz w:val="18"/>
          <w:szCs w:val="18"/>
        </w:rPr>
      </w:pPr>
    </w:p>
    <w:p w14:paraId="193EDBA8" w14:textId="77777777" w:rsidR="001471DC" w:rsidRDefault="001471DC" w:rsidP="002A75F6">
      <w:pPr>
        <w:rPr>
          <w:rFonts w:ascii="Times New Roman" w:hAnsi="Times New Roman"/>
          <w:color w:val="000000"/>
          <w:sz w:val="18"/>
          <w:szCs w:val="18"/>
        </w:rPr>
      </w:pPr>
    </w:p>
    <w:p w14:paraId="1B7D80BE" w14:textId="77777777" w:rsidR="002A75F6" w:rsidRDefault="002A75F6" w:rsidP="00FB7652">
      <w:pPr>
        <w:rPr>
          <w:color w:val="000000"/>
          <w:sz w:val="20"/>
          <w:szCs w:val="20"/>
        </w:rPr>
      </w:pPr>
      <w:bookmarkStart w:id="0" w:name="_GoBack"/>
      <w:bookmarkEnd w:id="0"/>
    </w:p>
    <w:sectPr w:rsidR="002A75F6" w:rsidSect="00FB7652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7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7E0MQEyzS1MTZR0lIJTi4sz8/NACgyNawHMPJXALQAAAA=="/>
  </w:docVars>
  <w:rsids>
    <w:rsidRoot w:val="00D557ED"/>
    <w:rsid w:val="0003091E"/>
    <w:rsid w:val="00034875"/>
    <w:rsid w:val="000A7558"/>
    <w:rsid w:val="000E6FA2"/>
    <w:rsid w:val="00130271"/>
    <w:rsid w:val="00141D96"/>
    <w:rsid w:val="001471DC"/>
    <w:rsid w:val="00170FBC"/>
    <w:rsid w:val="00181950"/>
    <w:rsid w:val="001C59F8"/>
    <w:rsid w:val="0029731C"/>
    <w:rsid w:val="002A75F6"/>
    <w:rsid w:val="002D5DD7"/>
    <w:rsid w:val="0030094C"/>
    <w:rsid w:val="00394FFC"/>
    <w:rsid w:val="003C04D2"/>
    <w:rsid w:val="00460DF8"/>
    <w:rsid w:val="00462A74"/>
    <w:rsid w:val="00465FC1"/>
    <w:rsid w:val="004753CA"/>
    <w:rsid w:val="0048566A"/>
    <w:rsid w:val="004A43C9"/>
    <w:rsid w:val="00547054"/>
    <w:rsid w:val="0059508F"/>
    <w:rsid w:val="005B122C"/>
    <w:rsid w:val="005B295D"/>
    <w:rsid w:val="005E220D"/>
    <w:rsid w:val="006306AA"/>
    <w:rsid w:val="00682582"/>
    <w:rsid w:val="006A5242"/>
    <w:rsid w:val="00754335"/>
    <w:rsid w:val="0078018B"/>
    <w:rsid w:val="00866332"/>
    <w:rsid w:val="008C22FE"/>
    <w:rsid w:val="0090287C"/>
    <w:rsid w:val="009E565A"/>
    <w:rsid w:val="00A53D9E"/>
    <w:rsid w:val="00A66863"/>
    <w:rsid w:val="00AE2075"/>
    <w:rsid w:val="00B07EFF"/>
    <w:rsid w:val="00B24A9A"/>
    <w:rsid w:val="00B456C7"/>
    <w:rsid w:val="00D557ED"/>
    <w:rsid w:val="00DE5523"/>
    <w:rsid w:val="00E71323"/>
    <w:rsid w:val="00E73FF1"/>
    <w:rsid w:val="00EB7DC4"/>
    <w:rsid w:val="00F35217"/>
    <w:rsid w:val="00FB7652"/>
    <w:rsid w:val="48266166"/>
    <w:rsid w:val="48543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36CC"/>
  <w15:docId w15:val="{81F9C37D-6AB1-4BDE-B1BF-FCEDC6FF2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uiPriority w:val="99"/>
    <w:semiHidden/>
    <w:rPr>
      <w:rFonts w:ascii="Calibri" w:hAnsi="Calibri"/>
      <w:kern w:val="2"/>
      <w:lang w:val="en-US" w:eastAsia="zh-CN"/>
    </w:rPr>
  </w:style>
  <w:style w:type="character" w:customStyle="1" w:styleId="CommentSubjectChar">
    <w:name w:val="Comment Subject Char"/>
    <w:link w:val="CommentSubject"/>
    <w:uiPriority w:val="99"/>
    <w:semiHidden/>
    <w:rPr>
      <w:rFonts w:ascii="Calibri" w:hAnsi="Calibri"/>
      <w:b/>
      <w:bCs/>
      <w:kern w:val="2"/>
      <w:lang w:val="en-US"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Segoe UI" w:hAnsi="Segoe UI" w:cs="Segoe UI"/>
      <w:kern w:val="2"/>
      <w:sz w:val="18"/>
      <w:szCs w:val="18"/>
      <w:lang w:val="en-US" w:eastAsia="zh-CN"/>
    </w:rPr>
  </w:style>
  <w:style w:type="character" w:customStyle="1" w:styleId="HeaderChar">
    <w:name w:val="Header Char"/>
    <w:link w:val="Header"/>
    <w:uiPriority w:val="99"/>
    <w:rPr>
      <w:rFonts w:ascii="Calibri" w:hAnsi="Calibri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rFonts w:ascii="Calibri" w:hAnsi="Calibri"/>
      <w:kern w:val="2"/>
      <w:sz w:val="18"/>
      <w:szCs w:val="18"/>
    </w:rPr>
  </w:style>
  <w:style w:type="table" w:customStyle="1" w:styleId="PlainTable41">
    <w:name w:val="Plain Table 41"/>
    <w:basedOn w:val="TableNormal"/>
    <w:uiPriority w:val="44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6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国石油大学</Company>
  <LinksUpToDate>false</LinksUpToDate>
  <CharactersWithSpaces>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gbing zhou</dc:creator>
  <cp:lastModifiedBy>Muthusamy Ramakrishnan</cp:lastModifiedBy>
  <cp:revision>5</cp:revision>
  <dcterms:created xsi:type="dcterms:W3CDTF">2019-06-09T06:58:00Z</dcterms:created>
  <dcterms:modified xsi:type="dcterms:W3CDTF">2019-06-10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